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35:5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🇲🇬  🤵  💇🏻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Madagascar, person in tuxedo, person getting haircut: 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0      2020-10-31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3      2021-07-16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hffung/OneDrive - Stanford/BIOS 207/maxspeed</w:t>
      </w:r>
      <w:r>
        <w:br/>
      </w:r>
      <w:r>
        <w:rPr>
          <w:rStyle w:val="VerbatimChar"/>
        </w:rPr>
        <w:t xml:space="preserve">#&gt; Remote:   main @ origin (https://github.com/hffung/maxspeed.git)</w:t>
      </w:r>
      <w:r>
        <w:br/>
      </w:r>
      <w:r>
        <w:rPr>
          <w:rStyle w:val="VerbatimChar"/>
        </w:rPr>
        <w:t xml:space="preserve">#&gt; Head:     [d4e0c83] 2021-11-30: Add citation</w:t>
      </w:r>
    </w:p>
    <w:bookmarkEnd w:id="31"/>
    <w:bookmarkEnd w:id="32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8:36:01Z</dcterms:created>
  <dcterms:modified xsi:type="dcterms:W3CDTF">2021-11-30T1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